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53632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4656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1A8EDE10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  <w:r w:rsidR="00E56F85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</w:t>
                            </w:r>
                          </w:p>
                          <w:p w14:paraId="5ACD6EEB" w14:textId="4F0D7580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E56F85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8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</w:t>
                            </w:r>
                            <w:r w:rsidR="003F4DE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87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1A8EDE10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  <w:r w:rsidR="00E56F85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</w:t>
                      </w:r>
                    </w:p>
                    <w:p w14:paraId="5ACD6EEB" w14:textId="4F0D7580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E56F85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8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</w:t>
                      </w:r>
                      <w:r w:rsidR="003F4DE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3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67AC4FEE" w:rsidR="001979D0" w:rsidRDefault="005024B8" w:rsidP="005024B8">
      <w:r>
        <w:t>You can check out the code on GitHub in Lab_</w:t>
      </w:r>
      <w:r w:rsidR="003F4DE1">
        <w:t>1</w:t>
      </w:r>
      <w:r w:rsidR="00E56F85">
        <w:t>1</w:t>
      </w:r>
      <w:r>
        <w:t xml:space="preserve"> folder.</w:t>
      </w:r>
    </w:p>
    <w:p w14:paraId="095B1211" w14:textId="77777777" w:rsidR="000C650C" w:rsidRDefault="000C650C" w:rsidP="00D534EB"/>
    <w:p w14:paraId="22F7DCE3" w14:textId="0A7F70DE" w:rsidR="00D534EB" w:rsidRDefault="00E56F85" w:rsidP="00E56F85">
      <w:pPr>
        <w:pStyle w:val="Heading4"/>
      </w:pPr>
      <w:proofErr w:type="spellStart"/>
      <w:r>
        <w:t>Graph.h</w:t>
      </w:r>
      <w:proofErr w:type="spellEnd"/>
    </w:p>
    <w:p w14:paraId="30D24B1E" w14:textId="77777777" w:rsidR="00E56F85" w:rsidRDefault="00E56F85" w:rsidP="00E56F85"/>
    <w:p w14:paraId="1179083D" w14:textId="77777777" w:rsidR="00E72E35" w:rsidRDefault="00E72E35">
      <w:pPr>
        <w:shd w:val="clear" w:color="auto" w:fill="F7F3F7"/>
      </w:pPr>
      <w:r>
        <w:rPr>
          <w:rFonts w:ascii="Courier New" w:hAnsi="Courier New" w:cs="Courier New"/>
          <w:color w:val="A65926"/>
        </w:rPr>
        <w:t xml:space="preserve">#pragma once 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include &lt;iostream&g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A65926"/>
        </w:rPr>
        <w:t>#define MAXVERTEXS 5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struct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edge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bool</w:t>
      </w:r>
      <w:r>
        <w:rPr>
          <w:rFonts w:ascii="Courier New" w:hAnsi="Courier New" w:cs="Courier New"/>
          <w:color w:val="695D69"/>
        </w:rPr>
        <w:t xml:space="preserve"> adj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weight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riend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::</w:t>
      </w:r>
      <w:proofErr w:type="spellStart"/>
      <w:r>
        <w:rPr>
          <w:rFonts w:ascii="Courier New" w:hAnsi="Courier New" w:cs="Courier New"/>
          <w:color w:val="695D69"/>
        </w:rPr>
        <w:t>ostream</w:t>
      </w:r>
      <w:proofErr w:type="spellEnd"/>
      <w:r>
        <w:rPr>
          <w:rFonts w:ascii="Courier New" w:hAnsi="Courier New" w:cs="Courier New"/>
          <w:color w:val="695D69"/>
        </w:rPr>
        <w:t xml:space="preserve">&amp; </w:t>
      </w:r>
      <w:r>
        <w:rPr>
          <w:rFonts w:ascii="Courier New" w:hAnsi="Courier New" w:cs="Courier New"/>
          <w:color w:val="7B59C0"/>
        </w:rPr>
        <w:t>operator</w:t>
      </w:r>
      <w:r>
        <w:rPr>
          <w:rFonts w:ascii="Courier New" w:hAnsi="Courier New" w:cs="Courier New"/>
          <w:color w:val="695D69"/>
        </w:rPr>
        <w:t>&lt;&lt;(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::</w:t>
      </w:r>
      <w:proofErr w:type="spellStart"/>
      <w:r>
        <w:rPr>
          <w:rFonts w:ascii="Courier New" w:hAnsi="Courier New" w:cs="Courier New"/>
          <w:color w:val="695D69"/>
        </w:rPr>
        <w:t>ostream</w:t>
      </w:r>
      <w:proofErr w:type="spellEnd"/>
      <w:r>
        <w:rPr>
          <w:rFonts w:ascii="Courier New" w:hAnsi="Courier New" w:cs="Courier New"/>
          <w:color w:val="695D69"/>
        </w:rPr>
        <w:t xml:space="preserve">&amp; </w:t>
      </w:r>
      <w:proofErr w:type="spellStart"/>
      <w:r>
        <w:rPr>
          <w:rFonts w:ascii="Courier New" w:hAnsi="Courier New" w:cs="Courier New"/>
          <w:color w:val="695D69"/>
        </w:rPr>
        <w:t>os</w:t>
      </w:r>
      <w:proofErr w:type="spellEnd"/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7B59C0"/>
        </w:rPr>
        <w:t>const</w:t>
      </w:r>
      <w:r>
        <w:rPr>
          <w:rFonts w:ascii="Courier New" w:hAnsi="Courier New" w:cs="Courier New"/>
          <w:color w:val="695D69"/>
        </w:rPr>
        <w:t xml:space="preserve"> edge&amp; edge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proofErr w:type="spellStart"/>
      <w:r>
        <w:rPr>
          <w:rFonts w:ascii="Courier New" w:hAnsi="Courier New" w:cs="Courier New"/>
          <w:color w:val="695D69"/>
        </w:rPr>
        <w:t>os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["</w:t>
      </w:r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695D69"/>
        </w:rPr>
        <w:t>edge.weigh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]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return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os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class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Graph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private</w:t>
      </w:r>
      <w:r>
        <w:rPr>
          <w:rFonts w:ascii="Courier New" w:hAnsi="Courier New" w:cs="Courier New"/>
          <w:color w:val="695D69"/>
        </w:rPr>
        <w:t>:</w:t>
      </w:r>
      <w:r>
        <w:rPr>
          <w:rFonts w:ascii="Courier New" w:hAnsi="Courier New" w:cs="Courier New"/>
          <w:color w:val="695D69"/>
        </w:rPr>
        <w:br/>
        <w:t xml:space="preserve">        edge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MAXVERTEXS][MAXVERTEXS];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public</w:t>
      </w:r>
      <w:r>
        <w:rPr>
          <w:rFonts w:ascii="Courier New" w:hAnsi="Courier New" w:cs="Courier New"/>
          <w:color w:val="695D69"/>
        </w:rPr>
        <w:t>:</w:t>
      </w:r>
      <w:r>
        <w:rPr>
          <w:rFonts w:ascii="Courier New" w:hAnsi="Courier New" w:cs="Courier New"/>
          <w:color w:val="695D69"/>
        </w:rPr>
        <w:br/>
        <w:t>        Graph(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516AEC"/>
        </w:rPr>
        <w:t>addEdge</w:t>
      </w:r>
      <w:proofErr w:type="spellEnd"/>
      <w:r>
        <w:rPr>
          <w:rFonts w:ascii="Courier New" w:hAnsi="Courier New" w:cs="Courier New"/>
          <w:color w:val="A65926"/>
        </w:rPr>
        <w:t>(</w:t>
      </w:r>
      <w:proofErr w:type="gramEnd"/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vertex1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vertex2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weight)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516AEC"/>
        </w:rPr>
        <w:t>removeEdge</w:t>
      </w:r>
      <w:proofErr w:type="spellEnd"/>
      <w:r>
        <w:rPr>
          <w:rFonts w:ascii="Courier New" w:hAnsi="Courier New" w:cs="Courier New"/>
          <w:color w:val="A65926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vertex1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A65926"/>
        </w:rPr>
        <w:t xml:space="preserve"> vertex2)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</w:t>
      </w:r>
      <w:r>
        <w:rPr>
          <w:rFonts w:ascii="Courier New" w:hAnsi="Courier New" w:cs="Courier New"/>
          <w:color w:val="516AEC"/>
        </w:rPr>
        <w:t>display</w:t>
      </w:r>
      <w:r>
        <w:rPr>
          <w:rFonts w:ascii="Courier New" w:hAnsi="Courier New" w:cs="Courier New"/>
          <w:color w:val="A65926"/>
        </w:rPr>
        <w:t>()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;</w:t>
      </w:r>
    </w:p>
    <w:p w14:paraId="74E24BF1" w14:textId="02E11F43" w:rsidR="00E56F85" w:rsidRDefault="00E56F85" w:rsidP="00E72E35"/>
    <w:p w14:paraId="5E9FC39B" w14:textId="1D1CCC9C" w:rsidR="00E56F85" w:rsidRDefault="00E56F85" w:rsidP="00E56F85"/>
    <w:p w14:paraId="479785FE" w14:textId="5D248F71" w:rsidR="00E56F85" w:rsidRPr="00E56F85" w:rsidRDefault="00E56F85" w:rsidP="00E56F85">
      <w:pPr>
        <w:rPr>
          <w:lang w:val="en-PK"/>
        </w:rPr>
      </w:pPr>
    </w:p>
    <w:p w14:paraId="0DFC6B1B" w14:textId="321FFE2E" w:rsidR="00E56F85" w:rsidRDefault="00E56F85">
      <w:r>
        <w:br w:type="page"/>
      </w:r>
    </w:p>
    <w:p w14:paraId="106701A2" w14:textId="06B5C10F" w:rsidR="00E56F85" w:rsidRDefault="00E56F85" w:rsidP="00E56F85">
      <w:pPr>
        <w:pStyle w:val="Heading4"/>
      </w:pPr>
      <w:r>
        <w:lastRenderedPageBreak/>
        <w:t>Graph.cpp</w:t>
      </w:r>
    </w:p>
    <w:p w14:paraId="19D01360" w14:textId="77777777" w:rsidR="00E56F85" w:rsidRDefault="00E56F85" w:rsidP="00E56F85"/>
    <w:p w14:paraId="65AA9048" w14:textId="77777777" w:rsidR="00E72E35" w:rsidRDefault="00E72E35">
      <w:pPr>
        <w:shd w:val="clear" w:color="auto" w:fill="F7F3F7"/>
      </w:pPr>
      <w:r>
        <w:rPr>
          <w:rFonts w:ascii="Courier New" w:hAnsi="Courier New" w:cs="Courier New"/>
          <w:color w:val="A65926"/>
        </w:rPr>
        <w:t>#include "</w:t>
      </w:r>
      <w:proofErr w:type="spellStart"/>
      <w:r>
        <w:rPr>
          <w:rFonts w:ascii="Courier New" w:hAnsi="Courier New" w:cs="Courier New"/>
          <w:color w:val="A65926"/>
        </w:rPr>
        <w:t>graph.h</w:t>
      </w:r>
      <w:proofErr w:type="spellEnd"/>
      <w:r>
        <w:rPr>
          <w:rFonts w:ascii="Courier New" w:hAnsi="Courier New" w:cs="Courier New"/>
          <w:color w:val="A65926"/>
        </w:rPr>
        <w:t>"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Graph::Graph(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 xml:space="preserve"> 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 MAXVERTEXS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++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 xml:space="preserve"> 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j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j &lt; MAXVERTEXS; </w:t>
      </w:r>
      <w:proofErr w:type="spellStart"/>
      <w:r>
        <w:rPr>
          <w:rFonts w:ascii="Courier New" w:hAnsi="Courier New" w:cs="Courier New"/>
          <w:color w:val="695D69"/>
        </w:rPr>
        <w:t>j++</w:t>
      </w:r>
      <w:proofErr w:type="spellEnd"/>
      <w:r>
        <w:rPr>
          <w:rFonts w:ascii="Courier New" w:hAnsi="Courier New" w:cs="Courier New"/>
          <w:color w:val="695D69"/>
        </w:rPr>
        <w:t>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][j] = {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};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Graph::</w:t>
      </w:r>
      <w:proofErr w:type="spellStart"/>
      <w:r>
        <w:rPr>
          <w:rFonts w:ascii="Courier New" w:hAnsi="Courier New" w:cs="Courier New"/>
          <w:color w:val="695D69"/>
        </w:rPr>
        <w:t>add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vertex1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vertex2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weight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 xml:space="preserve">[vertex1][vertex2].adj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 xml:space="preserve">[vertex2][vertex1].adj = </w:t>
      </w:r>
      <w:r>
        <w:rPr>
          <w:rFonts w:ascii="Courier New" w:hAnsi="Courier New" w:cs="Courier New"/>
          <w:color w:val="A65926"/>
        </w:rPr>
        <w:t>tru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vertex1][vertex2].weight = weight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vertex2][vertex1].weight = weight;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Graph::</w:t>
      </w:r>
      <w:proofErr w:type="spellStart"/>
      <w:r>
        <w:rPr>
          <w:rFonts w:ascii="Courier New" w:hAnsi="Courier New" w:cs="Courier New"/>
          <w:color w:val="695D69"/>
        </w:rPr>
        <w:t>remove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vertex1, 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vertex2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 xml:space="preserve">[vertex1][vertex2].adj = </w:t>
      </w:r>
      <w:r>
        <w:rPr>
          <w:rFonts w:ascii="Courier New" w:hAnsi="Courier New" w:cs="Courier New"/>
          <w:color w:val="A65926"/>
        </w:rPr>
        <w:t>fals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 xml:space="preserve">[vertex2][vertex1].adj = </w:t>
      </w:r>
      <w:r>
        <w:rPr>
          <w:rFonts w:ascii="Courier New" w:hAnsi="Courier New" w:cs="Courier New"/>
          <w:color w:val="A65926"/>
        </w:rPr>
        <w:t>false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 xml:space="preserve">[vertex1][vertex2].weight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vertex</w:t>
      </w:r>
      <w:proofErr w:type="gramStart"/>
      <w:r>
        <w:rPr>
          <w:rFonts w:ascii="Courier New" w:hAnsi="Courier New" w:cs="Courier New"/>
          <w:color w:val="695D69"/>
        </w:rPr>
        <w:t>2][</w:t>
      </w:r>
      <w:proofErr w:type="gramEnd"/>
      <w:r>
        <w:rPr>
          <w:rFonts w:ascii="Courier New" w:hAnsi="Courier New" w:cs="Courier New"/>
          <w:color w:val="695D69"/>
        </w:rPr>
        <w:t xml:space="preserve">vertex1].weight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7B59C0"/>
        </w:rPr>
        <w:t>void</w:t>
      </w:r>
      <w:r>
        <w:rPr>
          <w:rFonts w:ascii="Courier New" w:hAnsi="Courier New" w:cs="Courier New"/>
          <w:color w:val="695D69"/>
        </w:rPr>
        <w:t xml:space="preserve"> Graph::display(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 xml:space="preserve"> 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 &lt; MAXVERTEXS; 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>++)</w:t>
      </w:r>
      <w:r>
        <w:rPr>
          <w:rFonts w:ascii="Courier New" w:hAnsi="Courier New" w:cs="Courier New"/>
          <w:color w:val="695D69"/>
        </w:rPr>
        <w:br/>
        <w:t>    {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7B59C0"/>
        </w:rPr>
        <w:t>for</w:t>
      </w:r>
      <w:r>
        <w:rPr>
          <w:rFonts w:ascii="Courier New" w:hAnsi="Courier New" w:cs="Courier New"/>
          <w:color w:val="695D69"/>
        </w:rPr>
        <w:t xml:space="preserve"> (</w:t>
      </w:r>
      <w:r>
        <w:rPr>
          <w:rFonts w:ascii="Courier New" w:hAnsi="Courier New" w:cs="Courier New"/>
          <w:color w:val="7B59C0"/>
        </w:rPr>
        <w:t>int</w:t>
      </w:r>
      <w:r>
        <w:rPr>
          <w:rFonts w:ascii="Courier New" w:hAnsi="Courier New" w:cs="Courier New"/>
          <w:color w:val="695D69"/>
        </w:rPr>
        <w:t xml:space="preserve"> j =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; j &lt; MAXVERTEXS; </w:t>
      </w:r>
      <w:proofErr w:type="spellStart"/>
      <w:r>
        <w:rPr>
          <w:rFonts w:ascii="Courier New" w:hAnsi="Courier New" w:cs="Courier New"/>
          <w:color w:val="695D69"/>
        </w:rPr>
        <w:t>j++</w:t>
      </w:r>
      <w:proofErr w:type="spellEnd"/>
      <w:r>
        <w:rPr>
          <w:rFonts w:ascii="Courier New" w:hAnsi="Courier New" w:cs="Courier New"/>
          <w:color w:val="695D69"/>
        </w:rPr>
        <w:t>)</w:t>
      </w:r>
      <w:r>
        <w:rPr>
          <w:rFonts w:ascii="Courier New" w:hAnsi="Courier New" w:cs="Courier New"/>
          <w:color w:val="695D69"/>
        </w:rPr>
        <w:br/>
        <w:t>        {</w:t>
      </w:r>
      <w:r>
        <w:rPr>
          <w:rFonts w:ascii="Courier New" w:hAnsi="Courier New" w:cs="Courier New"/>
          <w:color w:val="695D69"/>
        </w:rPr>
        <w:br/>
        <w:t xml:space="preserve">           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::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proofErr w:type="spellStart"/>
      <w:r>
        <w:rPr>
          <w:rFonts w:ascii="Courier New" w:hAnsi="Courier New" w:cs="Courier New"/>
          <w:color w:val="695D69"/>
        </w:rPr>
        <w:t>adjMatrix</w:t>
      </w:r>
      <w:proofErr w:type="spellEnd"/>
      <w:r>
        <w:rPr>
          <w:rFonts w:ascii="Courier New" w:hAnsi="Courier New" w:cs="Courier New"/>
          <w:color w:val="695D69"/>
        </w:rPr>
        <w:t>[</w:t>
      </w:r>
      <w:proofErr w:type="spellStart"/>
      <w:r>
        <w:rPr>
          <w:rFonts w:ascii="Courier New" w:hAnsi="Courier New" w:cs="Courier New"/>
          <w:color w:val="695D69"/>
        </w:rPr>
        <w:t>i</w:t>
      </w:r>
      <w:proofErr w:type="spellEnd"/>
      <w:r>
        <w:rPr>
          <w:rFonts w:ascii="Courier New" w:hAnsi="Courier New" w:cs="Courier New"/>
          <w:color w:val="695D69"/>
        </w:rPr>
        <w:t xml:space="preserve">][j] &lt;&lt; </w:t>
      </w:r>
      <w:r>
        <w:rPr>
          <w:rFonts w:ascii="Courier New" w:hAnsi="Courier New" w:cs="Courier New"/>
          <w:color w:val="918B3B"/>
        </w:rPr>
        <w:t>" 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    }</w:t>
      </w:r>
      <w:r>
        <w:rPr>
          <w:rFonts w:ascii="Courier New" w:hAnsi="Courier New" w:cs="Courier New"/>
          <w:color w:val="695D69"/>
        </w:rPr>
        <w:br/>
        <w:t xml:space="preserve">       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::</w:t>
      </w:r>
      <w:proofErr w:type="spellStart"/>
      <w:r>
        <w:rPr>
          <w:rFonts w:ascii="Courier New" w:hAnsi="Courier New" w:cs="Courier New"/>
          <w:color w:val="A65926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A65926"/>
        </w:rPr>
        <w:t>std</w:t>
      </w:r>
      <w:r>
        <w:rPr>
          <w:rFonts w:ascii="Courier New" w:hAnsi="Courier New" w:cs="Courier New"/>
          <w:color w:val="695D69"/>
        </w:rPr>
        <w:t>::</w:t>
      </w:r>
      <w:proofErr w:type="spellStart"/>
      <w:r>
        <w:rPr>
          <w:rFonts w:ascii="Courier New" w:hAnsi="Courier New" w:cs="Courier New"/>
          <w:color w:val="A65926"/>
        </w:rPr>
        <w:t>endl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    }</w:t>
      </w:r>
      <w:r>
        <w:rPr>
          <w:rFonts w:ascii="Courier New" w:hAnsi="Courier New" w:cs="Courier New"/>
          <w:color w:val="695D69"/>
        </w:rPr>
        <w:br/>
        <w:t>}</w:t>
      </w:r>
    </w:p>
    <w:p w14:paraId="633A480D" w14:textId="5E2FAA71" w:rsidR="00E56F85" w:rsidRDefault="00E56F85" w:rsidP="00E72E35"/>
    <w:p w14:paraId="1FFD50CA" w14:textId="0632BAF0" w:rsidR="00E56F85" w:rsidRDefault="00E56F85" w:rsidP="00E56F85"/>
    <w:p w14:paraId="5BFE37A7" w14:textId="050806E6" w:rsidR="00E56F85" w:rsidRPr="00E56F85" w:rsidRDefault="00E56F85" w:rsidP="00E56F85">
      <w:pPr>
        <w:rPr>
          <w:lang w:val="en-PK"/>
        </w:rPr>
      </w:pPr>
    </w:p>
    <w:p w14:paraId="0D30029B" w14:textId="541127CE" w:rsidR="00E56F85" w:rsidRDefault="00E56F85">
      <w:r>
        <w:br w:type="page"/>
      </w:r>
    </w:p>
    <w:p w14:paraId="3130DC2F" w14:textId="370B78A5" w:rsidR="00E56F85" w:rsidRDefault="00E56F85" w:rsidP="00E56F85">
      <w:pPr>
        <w:pStyle w:val="Heading4"/>
      </w:pPr>
      <w:r>
        <w:lastRenderedPageBreak/>
        <w:t>Main</w:t>
      </w:r>
    </w:p>
    <w:p w14:paraId="43DD6216" w14:textId="77777777" w:rsidR="00E56F85" w:rsidRDefault="00E56F85" w:rsidP="00E56F85"/>
    <w:p w14:paraId="431F3C73" w14:textId="77777777" w:rsidR="00E72E35" w:rsidRDefault="00E72E35">
      <w:pPr>
        <w:shd w:val="clear" w:color="auto" w:fill="F7F3F7"/>
      </w:pPr>
      <w:r>
        <w:rPr>
          <w:rFonts w:ascii="Courier New" w:hAnsi="Courier New" w:cs="Courier New"/>
          <w:color w:val="695D69"/>
        </w:rPr>
        <w:t>#include &lt;iostream&gt;</w:t>
      </w:r>
      <w:r>
        <w:rPr>
          <w:rFonts w:ascii="Courier New" w:hAnsi="Courier New" w:cs="Courier New"/>
          <w:color w:val="695D69"/>
        </w:rPr>
        <w:br/>
        <w:t xml:space="preserve">#include </w:t>
      </w:r>
      <w:r>
        <w:rPr>
          <w:rFonts w:ascii="Courier New" w:hAnsi="Courier New" w:cs="Courier New"/>
          <w:color w:val="918B3B"/>
        </w:rPr>
        <w:t>"..\lib\</w:t>
      </w:r>
      <w:proofErr w:type="spellStart"/>
      <w:r>
        <w:rPr>
          <w:rFonts w:ascii="Courier New" w:hAnsi="Courier New" w:cs="Courier New"/>
          <w:color w:val="918B3B"/>
        </w:rPr>
        <w:t>graph.h</w:t>
      </w:r>
      <w:proofErr w:type="spellEnd"/>
      <w:r>
        <w:rPr>
          <w:rFonts w:ascii="Courier New" w:hAnsi="Courier New" w:cs="Courier New"/>
          <w:color w:val="918B3B"/>
        </w:rPr>
        <w:t>"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using namespace std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int main()</w:t>
      </w:r>
      <w:r>
        <w:rPr>
          <w:rFonts w:ascii="Courier New" w:hAnsi="Courier New" w:cs="Courier New"/>
          <w:color w:val="695D69"/>
        </w:rPr>
        <w:br/>
        <w:t>{</w:t>
      </w:r>
      <w:r>
        <w:rPr>
          <w:rFonts w:ascii="Courier New" w:hAnsi="Courier New" w:cs="Courier New"/>
          <w:color w:val="695D69"/>
        </w:rPr>
        <w:br/>
        <w:t xml:space="preserve">    Graph </w:t>
      </w:r>
      <w:proofErr w:type="spellStart"/>
      <w:r>
        <w:rPr>
          <w:rFonts w:ascii="Courier New" w:hAnsi="Courier New" w:cs="Courier New"/>
          <w:color w:val="695D69"/>
        </w:rPr>
        <w:t>graph</w:t>
      </w:r>
      <w:proofErr w:type="spellEnd"/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add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5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add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9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add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1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4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add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7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display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remove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removeEdge</w:t>
      </w:r>
      <w:proofErr w:type="spellEnd"/>
      <w:r>
        <w:rPr>
          <w:rFonts w:ascii="Courier New" w:hAnsi="Courier New" w:cs="Courier New"/>
          <w:color w:val="695D69"/>
        </w:rPr>
        <w:t>(</w:t>
      </w:r>
      <w:r>
        <w:rPr>
          <w:rFonts w:ascii="Courier New" w:hAnsi="Courier New" w:cs="Courier New"/>
          <w:color w:val="A65926"/>
        </w:rPr>
        <w:t>2</w:t>
      </w:r>
      <w:r>
        <w:rPr>
          <w:rFonts w:ascii="Courier New" w:hAnsi="Courier New" w:cs="Courier New"/>
          <w:color w:val="695D69"/>
        </w:rPr>
        <w:t xml:space="preserve">, </w:t>
      </w:r>
      <w:r>
        <w:rPr>
          <w:rFonts w:ascii="Courier New" w:hAnsi="Courier New" w:cs="Courier New"/>
          <w:color w:val="A65926"/>
        </w:rPr>
        <w:t>3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cout</w:t>
      </w:r>
      <w:proofErr w:type="spellEnd"/>
      <w:r>
        <w:rPr>
          <w:rFonts w:ascii="Courier New" w:hAnsi="Courier New" w:cs="Courier New"/>
          <w:color w:val="695D69"/>
        </w:rPr>
        <w:t xml:space="preserve"> &lt;&lt; </w:t>
      </w:r>
      <w:r>
        <w:rPr>
          <w:rFonts w:ascii="Courier New" w:hAnsi="Courier New" w:cs="Courier New"/>
          <w:color w:val="918B3B"/>
        </w:rPr>
        <w:t>"\</w:t>
      </w:r>
      <w:proofErr w:type="spellStart"/>
      <w:r>
        <w:rPr>
          <w:rFonts w:ascii="Courier New" w:hAnsi="Courier New" w:cs="Courier New"/>
          <w:color w:val="918B3B"/>
        </w:rPr>
        <w:t>nAfter</w:t>
      </w:r>
      <w:proofErr w:type="spellEnd"/>
      <w:r>
        <w:rPr>
          <w:rFonts w:ascii="Courier New" w:hAnsi="Courier New" w:cs="Courier New"/>
          <w:color w:val="918B3B"/>
        </w:rPr>
        <w:t xml:space="preserve"> removing edges\n"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 xml:space="preserve">    </w:t>
      </w:r>
      <w:proofErr w:type="spellStart"/>
      <w:r>
        <w:rPr>
          <w:rFonts w:ascii="Courier New" w:hAnsi="Courier New" w:cs="Courier New"/>
          <w:color w:val="695D69"/>
        </w:rPr>
        <w:t>graph.display</w:t>
      </w:r>
      <w:proofErr w:type="spellEnd"/>
      <w:r>
        <w:rPr>
          <w:rFonts w:ascii="Courier New" w:hAnsi="Courier New" w:cs="Courier New"/>
          <w:color w:val="695D69"/>
        </w:rPr>
        <w:t>();</w:t>
      </w:r>
      <w:r>
        <w:rPr>
          <w:rFonts w:ascii="Courier New" w:hAnsi="Courier New" w:cs="Courier New"/>
          <w:color w:val="695D69"/>
        </w:rPr>
        <w:br/>
      </w:r>
      <w:r>
        <w:rPr>
          <w:rFonts w:ascii="Courier New" w:hAnsi="Courier New" w:cs="Courier New"/>
          <w:color w:val="695D69"/>
        </w:rPr>
        <w:br/>
        <w:t>    system(</w:t>
      </w:r>
      <w:r>
        <w:rPr>
          <w:rFonts w:ascii="Courier New" w:hAnsi="Courier New" w:cs="Courier New"/>
          <w:color w:val="918B3B"/>
        </w:rPr>
        <w:t>"pause"</w:t>
      </w:r>
      <w:r>
        <w:rPr>
          <w:rFonts w:ascii="Courier New" w:hAnsi="Courier New" w:cs="Courier New"/>
          <w:color w:val="695D69"/>
        </w:rPr>
        <w:t>);</w:t>
      </w:r>
      <w:r>
        <w:rPr>
          <w:rFonts w:ascii="Courier New" w:hAnsi="Courier New" w:cs="Courier New"/>
          <w:color w:val="695D69"/>
        </w:rPr>
        <w:br/>
        <w:t xml:space="preserve">    return </w:t>
      </w:r>
      <w:r>
        <w:rPr>
          <w:rFonts w:ascii="Courier New" w:hAnsi="Courier New" w:cs="Courier New"/>
          <w:color w:val="A65926"/>
        </w:rPr>
        <w:t>0</w:t>
      </w:r>
      <w:r>
        <w:rPr>
          <w:rFonts w:ascii="Courier New" w:hAnsi="Courier New" w:cs="Courier New"/>
          <w:color w:val="695D69"/>
        </w:rPr>
        <w:t>;</w:t>
      </w:r>
      <w:r>
        <w:rPr>
          <w:rFonts w:ascii="Courier New" w:hAnsi="Courier New" w:cs="Courier New"/>
          <w:color w:val="695D69"/>
        </w:rPr>
        <w:br/>
        <w:t>}</w:t>
      </w:r>
    </w:p>
    <w:p w14:paraId="2BC03C7C" w14:textId="66A7817B" w:rsidR="00E72E35" w:rsidRDefault="00E72E35" w:rsidP="00E72E35"/>
    <w:p w14:paraId="60142E47" w14:textId="7A7D15F4" w:rsidR="00E72E35" w:rsidRDefault="00E72E35" w:rsidP="00E72E35"/>
    <w:p w14:paraId="1F1FF0F9" w14:textId="400A2402" w:rsidR="00E72E35" w:rsidRDefault="00E72E35" w:rsidP="00E72E35"/>
    <w:p w14:paraId="7BB78FD9" w14:textId="58B12687" w:rsidR="00E72E35" w:rsidRDefault="00E72E35" w:rsidP="00E72E35"/>
    <w:p w14:paraId="128A80CB" w14:textId="51105C73" w:rsidR="00E72E35" w:rsidRDefault="00E72E35" w:rsidP="00E72E35"/>
    <w:p w14:paraId="45FE7DD7" w14:textId="21A00272" w:rsidR="00E56F85" w:rsidRDefault="00E56F85" w:rsidP="00E72E35"/>
    <w:p w14:paraId="6227D26B" w14:textId="4564C5A1" w:rsidR="00E56F85" w:rsidRDefault="00E56F85" w:rsidP="00E56F85"/>
    <w:p w14:paraId="7CD736A2" w14:textId="69D9C357" w:rsidR="00E56F85" w:rsidRDefault="00E56F85" w:rsidP="00E56F85"/>
    <w:p w14:paraId="398CA30C" w14:textId="303BAFE2" w:rsidR="00E56F85" w:rsidRDefault="00E56F85" w:rsidP="00E56F85"/>
    <w:p w14:paraId="31466565" w14:textId="591C9BAA" w:rsidR="00E56F85" w:rsidRPr="00E56F85" w:rsidRDefault="00E56F85" w:rsidP="00E56F85">
      <w:pPr>
        <w:rPr>
          <w:lang w:val="en-PK"/>
        </w:rPr>
      </w:pPr>
    </w:p>
    <w:p w14:paraId="2D8BE1DD" w14:textId="77777777" w:rsidR="00E56F85" w:rsidRDefault="00E56F85" w:rsidP="00E56F85"/>
    <w:p w14:paraId="3C18A759" w14:textId="13B26A79" w:rsidR="00E56F85" w:rsidRDefault="00E56F85" w:rsidP="00E56F85">
      <w:pPr>
        <w:pStyle w:val="Heading3"/>
      </w:pPr>
      <w:r>
        <w:lastRenderedPageBreak/>
        <w:t>Screen Shots:</w:t>
      </w:r>
    </w:p>
    <w:p w14:paraId="520903AC" w14:textId="17BA6FB5" w:rsidR="00E56F85" w:rsidRPr="00E56F85" w:rsidRDefault="00E56F85" w:rsidP="00E56F85">
      <w:r w:rsidRPr="00E56F85">
        <w:drawing>
          <wp:inline distT="0" distB="0" distL="0" distR="0" wp14:anchorId="665C3CB5" wp14:editId="23F13766">
            <wp:extent cx="3010320" cy="2553056"/>
            <wp:effectExtent l="0" t="0" r="0" b="0"/>
            <wp:docPr id="4080178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01782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6F85" w:rsidRPr="00E56F85" w:rsidSect="008D71CB">
      <w:headerReference w:type="default" r:id="rId12"/>
      <w:footerReference w:type="default" r:id="rId13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04CD8D" w14:textId="77777777" w:rsidR="00D908E2" w:rsidRDefault="00D908E2" w:rsidP="00FC106C">
      <w:pPr>
        <w:spacing w:after="0" w:line="240" w:lineRule="auto"/>
      </w:pPr>
      <w:r>
        <w:separator/>
      </w:r>
    </w:p>
  </w:endnote>
  <w:endnote w:type="continuationSeparator" w:id="0">
    <w:p w14:paraId="46AD5123" w14:textId="77777777" w:rsidR="00D908E2" w:rsidRDefault="00D908E2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E75EF" w14:textId="77777777" w:rsidR="00D908E2" w:rsidRDefault="00D908E2" w:rsidP="00FC106C">
      <w:pPr>
        <w:spacing w:after="0" w:line="240" w:lineRule="auto"/>
      </w:pPr>
      <w:r>
        <w:separator/>
      </w:r>
    </w:p>
  </w:footnote>
  <w:footnote w:type="continuationSeparator" w:id="0">
    <w:p w14:paraId="4D9BCE62" w14:textId="77777777" w:rsidR="00D908E2" w:rsidRDefault="00D908E2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3744AE07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 xml:space="preserve">Lab # </w:t>
    </w:r>
    <w:r w:rsidR="003F4DE1">
      <w:rPr>
        <w:sz w:val="20"/>
        <w:szCs w:val="20"/>
      </w:rPr>
      <w:t>1</w:t>
    </w:r>
    <w:r w:rsidR="00E56F85">
      <w:rPr>
        <w:sz w:val="20"/>
        <w:szCs w:val="20"/>
      </w:rPr>
      <w:t>1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036B81"/>
    <w:rsid w:val="000C650C"/>
    <w:rsid w:val="00127CDC"/>
    <w:rsid w:val="00150F80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64B33"/>
    <w:rsid w:val="00371DA8"/>
    <w:rsid w:val="0039147B"/>
    <w:rsid w:val="003B6569"/>
    <w:rsid w:val="003F4DE1"/>
    <w:rsid w:val="004631B1"/>
    <w:rsid w:val="00490A7A"/>
    <w:rsid w:val="004B08A9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5D4A28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05FC"/>
    <w:rsid w:val="008C374A"/>
    <w:rsid w:val="008D71CB"/>
    <w:rsid w:val="008F737A"/>
    <w:rsid w:val="009457EE"/>
    <w:rsid w:val="00952CF6"/>
    <w:rsid w:val="0095336C"/>
    <w:rsid w:val="00971FCE"/>
    <w:rsid w:val="009A15B2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54F81"/>
    <w:rsid w:val="00B938F7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534EB"/>
    <w:rsid w:val="00D73D07"/>
    <w:rsid w:val="00D75790"/>
    <w:rsid w:val="00D908E2"/>
    <w:rsid w:val="00E047F2"/>
    <w:rsid w:val="00E3052C"/>
    <w:rsid w:val="00E4745E"/>
    <w:rsid w:val="00E56F85"/>
    <w:rsid w:val="00E72E35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0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8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0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64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9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23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1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1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9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0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8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9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7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2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3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38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7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2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00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4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4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6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9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5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85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Heath Light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2-08T15:19:00Z</dcterms:created>
  <dcterms:modified xsi:type="dcterms:W3CDTF">2024-12-08T15:19:00Z</dcterms:modified>
</cp:coreProperties>
</file>